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2527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2527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2527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2527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306A5D" w:rsidR="0000007A" w:rsidRPr="0072527C" w:rsidRDefault="005317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GRICULTURAL EXTENSION AND EDUCATION IN THE 21ST CENTURY</w:t>
            </w:r>
          </w:p>
        </w:tc>
      </w:tr>
      <w:tr w:rsidR="0000007A" w:rsidRPr="0072527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252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FE3F14" w:rsidR="0000007A" w:rsidRPr="0072527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01009"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9</w:t>
            </w:r>
          </w:p>
        </w:tc>
      </w:tr>
      <w:tr w:rsidR="0000007A" w:rsidRPr="0072527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252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79554D" w:rsidR="0000007A" w:rsidRPr="0072527C" w:rsidRDefault="005317F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2527C">
              <w:rPr>
                <w:rFonts w:ascii="Arial" w:hAnsi="Arial" w:cs="Arial"/>
                <w:b/>
                <w:sz w:val="20"/>
                <w:szCs w:val="20"/>
                <w:lang w:val="en-GB"/>
              </w:rPr>
              <w:t>AGRICULTURAL EXTENSION AND EDUCATION IN THE 21ST CENTURY</w:t>
            </w:r>
          </w:p>
        </w:tc>
      </w:tr>
      <w:tr w:rsidR="00CF0BBB" w:rsidRPr="0072527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2527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3564BB" w:rsidR="00CF0BBB" w:rsidRPr="0072527C" w:rsidRDefault="0060100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72527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2527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2527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2527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27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2527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527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27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2527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2527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527C">
              <w:rPr>
                <w:rFonts w:ascii="Arial" w:hAnsi="Arial" w:cs="Arial"/>
                <w:lang w:val="en-GB"/>
              </w:rPr>
              <w:t>Author’s Feedback</w:t>
            </w:r>
            <w:r w:rsidRPr="0072527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527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2527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252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2527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49C4BF" w:rsidR="00F1171E" w:rsidRPr="0072527C" w:rsidRDefault="00CF794F" w:rsidP="00CF794F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books </w:t>
            </w:r>
            <w:proofErr w:type="gram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ritten in form of booklet or modules but it misses the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fic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scholarly synergy to make it more suitable. It </w:t>
            </w:r>
            <w:proofErr w:type="gram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require</w:t>
            </w:r>
            <w:proofErr w:type="gram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careful attention of inserting in text citations, discussion concept</w:t>
            </w:r>
            <w:r w:rsidR="00EC2860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. </w:t>
            </w: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requires professional guidance based on common standard books in order to revoke it from un scholarly writeup   </w:t>
            </w:r>
          </w:p>
        </w:tc>
        <w:tc>
          <w:tcPr>
            <w:tcW w:w="1523" w:type="pct"/>
          </w:tcPr>
          <w:p w14:paraId="462A339C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527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252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252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B922CCF" w:rsidR="00F1171E" w:rsidRPr="0072527C" w:rsidRDefault="00CF794F" w:rsidP="00CF794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language used is good and suitable </w:t>
            </w:r>
            <w:r w:rsidR="0074029C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cholars, however the books must articulate the targeted population. </w:t>
            </w:r>
          </w:p>
        </w:tc>
        <w:tc>
          <w:tcPr>
            <w:tcW w:w="1523" w:type="pct"/>
          </w:tcPr>
          <w:p w14:paraId="405B6701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527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252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2527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438B2EB" w14:textId="77777777" w:rsidR="0074029C" w:rsidRPr="0072527C" w:rsidRDefault="0074029C" w:rsidP="0074029C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FB7E83A" w14:textId="0816C2B9" w:rsidR="00F1171E" w:rsidRPr="0072527C" w:rsidRDefault="0074029C" w:rsidP="0074029C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book misses a comprehensive preamble to give an overview of what it is all about, its targeted populace and relevance in the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erra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21</w:t>
            </w:r>
            <w:r w:rsidRPr="0072527C">
              <w:rPr>
                <w:rFonts w:ascii="Arial" w:hAnsi="Arial" w:cs="Arial"/>
                <w:bCs/>
                <w:sz w:val="20"/>
                <w:szCs w:val="20"/>
                <w:vertAlign w:val="superscript"/>
                <w:lang w:val="en-GB"/>
              </w:rPr>
              <w:t>st</w:t>
            </w: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entury.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Asounding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llection is also required for this book.</w:t>
            </w:r>
          </w:p>
        </w:tc>
        <w:tc>
          <w:tcPr>
            <w:tcW w:w="1523" w:type="pct"/>
          </w:tcPr>
          <w:p w14:paraId="1D54B730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527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2527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BDAA4D" w:rsidR="00F1171E" w:rsidRPr="0072527C" w:rsidRDefault="0074029C" w:rsidP="0074029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book is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moreless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an a module. It also </w:t>
            </w:r>
            <w:proofErr w:type="gram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require</w:t>
            </w:r>
            <w:proofErr w:type="gram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cientific current citation, </w:t>
            </w:r>
            <w:proofErr w:type="gram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scholarly  reflection</w:t>
            </w:r>
            <w:proofErr w:type="gramEnd"/>
            <w:r w:rsidR="0029587D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discussion of ideas with </w:t>
            </w:r>
            <w:proofErr w:type="gramStart"/>
            <w:r w:rsidR="0029587D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authority,  making</w:t>
            </w:r>
            <w:proofErr w:type="gramEnd"/>
            <w:r w:rsidR="0029587D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logical </w:t>
            </w: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innovativeness</w:t>
            </w:r>
            <w:r w:rsidR="0029587D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extension and informed </w:t>
            </w:r>
            <w:proofErr w:type="gramStart"/>
            <w:r w:rsidR="0029587D"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mplications </w:t>
            </w: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proofErr w:type="gram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527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252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252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527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1B1CA9" w:rsidR="00F1171E" w:rsidRPr="0072527C" w:rsidRDefault="0029587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 </w:t>
            </w:r>
            <w:proofErr w:type="gram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seem</w:t>
            </w:r>
            <w:proofErr w:type="gram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dequate to each chapter but they are not reflected in the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script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hich renders them redundant.  It is also notable that some of them are too old to cite in the current </w:t>
            </w:r>
            <w:proofErr w:type="spellStart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>suitation</w:t>
            </w:r>
            <w:proofErr w:type="spellEnd"/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21</w:t>
            </w:r>
            <w:r w:rsidRPr="0072527C">
              <w:rPr>
                <w:rFonts w:ascii="Arial" w:hAnsi="Arial" w:cs="Arial"/>
                <w:bCs/>
                <w:sz w:val="20"/>
                <w:szCs w:val="20"/>
                <w:vertAlign w:val="superscript"/>
                <w:lang w:val="en-GB"/>
              </w:rPr>
              <w:t>st</w:t>
            </w:r>
            <w:r w:rsidRPr="007252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entury any citation beyond ten years weakness this book.</w:t>
            </w:r>
          </w:p>
        </w:tc>
        <w:tc>
          <w:tcPr>
            <w:tcW w:w="1523" w:type="pct"/>
          </w:tcPr>
          <w:p w14:paraId="40220055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527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252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2527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A670D65" w:rsidR="00F1171E" w:rsidRPr="0072527C" w:rsidRDefault="0029587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is ok and suitable. </w:t>
            </w:r>
            <w:proofErr w:type="gram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However</w:t>
            </w:r>
            <w:proofErr w:type="gram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targetd</w:t>
            </w:r>
            <w:proofErr w:type="spell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populace is not articulated. If the book is targeting agriculture </w:t>
            </w:r>
            <w:proofErr w:type="gram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professionals</w:t>
            </w:r>
            <w:proofErr w:type="gram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then it would require more packing.  </w:t>
            </w:r>
            <w:proofErr w:type="gram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Otherwise</w:t>
            </w:r>
            <w:proofErr w:type="gram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the language is </w:t>
            </w:r>
            <w:r w:rsidR="001B59DF" w:rsidRPr="0072527C">
              <w:rPr>
                <w:rFonts w:ascii="Arial" w:hAnsi="Arial" w:cs="Arial"/>
                <w:sz w:val="20"/>
                <w:szCs w:val="20"/>
                <w:lang w:val="en-GB"/>
              </w:rPr>
              <w:t>fine.</w:t>
            </w:r>
          </w:p>
          <w:p w14:paraId="297F52DB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527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2527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2527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2527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888A8F3" w:rsidR="00F1171E" w:rsidRPr="0072527C" w:rsidRDefault="001B59DF" w:rsidP="001B59DF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The book fairly good. </w:t>
            </w:r>
            <w:proofErr w:type="spellStart"/>
            <w:proofErr w:type="gram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Howver</w:t>
            </w:r>
            <w:proofErr w:type="spellEnd"/>
            <w:proofErr w:type="gram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it requires more attention and revision to make it suitable in the </w:t>
            </w:r>
            <w:proofErr w:type="spell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contempory</w:t>
            </w:r>
            <w:proofErr w:type="spell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World.  The Author is required to use APA format, adopt scientific and scholarly synergy as </w:t>
            </w:r>
            <w:proofErr w:type="spellStart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away</w:t>
            </w:r>
            <w:proofErr w:type="spellEnd"/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 xml:space="preserve"> of improving on this book and probably follow the standard form provided</w:t>
            </w:r>
            <w:r w:rsidR="00347FD9" w:rsidRPr="0072527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EB58C99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252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252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252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252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252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252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2527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2527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2527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2527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27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252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527C">
              <w:rPr>
                <w:rFonts w:ascii="Arial" w:hAnsi="Arial" w:cs="Arial"/>
                <w:lang w:val="en-GB"/>
              </w:rPr>
              <w:t>Author’s comment</w:t>
            </w:r>
            <w:r w:rsidRPr="0072527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527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2527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252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252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252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53EA79A" w:rsidR="00F1171E" w:rsidRPr="0072527C" w:rsidRDefault="001B59D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527C">
              <w:rPr>
                <w:rFonts w:ascii="Arial" w:hAnsi="Arial" w:cs="Arial"/>
                <w:sz w:val="20"/>
                <w:szCs w:val="20"/>
                <w:lang w:val="en-GB"/>
              </w:rPr>
              <w:t>There is no evidence presented for ethical considerations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7252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252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252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252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99AA75B" w14:textId="77777777" w:rsidR="0072527C" w:rsidRPr="00BB7CDD" w:rsidRDefault="0072527C" w:rsidP="0072527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7CDD">
        <w:rPr>
          <w:rFonts w:ascii="Arial" w:hAnsi="Arial" w:cs="Arial"/>
          <w:b/>
          <w:u w:val="single"/>
        </w:rPr>
        <w:t>Reviewer details:</w:t>
      </w:r>
    </w:p>
    <w:p w14:paraId="5D131204" w14:textId="77777777" w:rsidR="0072527C" w:rsidRPr="00BB7CDD" w:rsidRDefault="0072527C" w:rsidP="0072527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FA719FD" w14:textId="77777777" w:rsidR="0072527C" w:rsidRDefault="0072527C" w:rsidP="0072527C">
      <w:r w:rsidRPr="00BB7CDD">
        <w:rPr>
          <w:rFonts w:ascii="Arial" w:hAnsi="Arial" w:cs="Arial"/>
          <w:b/>
          <w:color w:val="000000"/>
          <w:sz w:val="20"/>
          <w:szCs w:val="20"/>
        </w:rPr>
        <w:t xml:space="preserve">Mark </w:t>
      </w:r>
      <w:proofErr w:type="gramStart"/>
      <w:r w:rsidRPr="00BB7CDD">
        <w:rPr>
          <w:rFonts w:ascii="Arial" w:hAnsi="Arial" w:cs="Arial"/>
          <w:b/>
          <w:color w:val="000000"/>
          <w:sz w:val="20"/>
          <w:szCs w:val="20"/>
        </w:rPr>
        <w:t>Kiiza ,</w:t>
      </w:r>
      <w:proofErr w:type="gramEnd"/>
      <w:r w:rsidRPr="00BB7C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BB7CDD">
        <w:rPr>
          <w:rFonts w:ascii="Arial" w:hAnsi="Arial" w:cs="Arial"/>
          <w:b/>
          <w:color w:val="000000"/>
          <w:sz w:val="20"/>
          <w:szCs w:val="20"/>
        </w:rPr>
        <w:t>Selinus</w:t>
      </w:r>
      <w:proofErr w:type="spellEnd"/>
      <w:r w:rsidRPr="00BB7CDD">
        <w:rPr>
          <w:rFonts w:ascii="Arial" w:hAnsi="Arial" w:cs="Arial"/>
          <w:b/>
          <w:color w:val="000000"/>
          <w:sz w:val="20"/>
          <w:szCs w:val="20"/>
        </w:rPr>
        <w:t xml:space="preserve"> University of Science and Literature, Uganda </w:t>
      </w:r>
      <w:r w:rsidRPr="00BB7CDD">
        <w:rPr>
          <w:rFonts w:ascii="Arial" w:hAnsi="Arial" w:cs="Arial"/>
          <w:b/>
          <w:color w:val="000000"/>
          <w:sz w:val="20"/>
          <w:szCs w:val="20"/>
        </w:rPr>
        <w:br/>
      </w:r>
    </w:p>
    <w:p w14:paraId="23A374D6" w14:textId="77777777" w:rsidR="0072527C" w:rsidRPr="0072527C" w:rsidRDefault="0072527C">
      <w:pPr>
        <w:rPr>
          <w:rFonts w:ascii="Arial" w:hAnsi="Arial" w:cs="Arial"/>
          <w:b/>
          <w:sz w:val="20"/>
          <w:szCs w:val="20"/>
        </w:rPr>
      </w:pPr>
    </w:p>
    <w:sectPr w:rsidR="0072527C" w:rsidRPr="0072527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92B3F" w14:textId="77777777" w:rsidR="002A7FE2" w:rsidRPr="0000007A" w:rsidRDefault="002A7FE2" w:rsidP="0099583E">
      <w:r>
        <w:separator/>
      </w:r>
    </w:p>
  </w:endnote>
  <w:endnote w:type="continuationSeparator" w:id="0">
    <w:p w14:paraId="33A95009" w14:textId="77777777" w:rsidR="002A7FE2" w:rsidRPr="0000007A" w:rsidRDefault="002A7FE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0853E" w14:textId="77777777" w:rsidR="002A7FE2" w:rsidRPr="0000007A" w:rsidRDefault="002A7FE2" w:rsidP="0099583E">
      <w:r>
        <w:separator/>
      </w:r>
    </w:p>
  </w:footnote>
  <w:footnote w:type="continuationSeparator" w:id="0">
    <w:p w14:paraId="68659BA8" w14:textId="77777777" w:rsidR="002A7FE2" w:rsidRPr="0000007A" w:rsidRDefault="002A7FE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16875899">
    <w:abstractNumId w:val="3"/>
  </w:num>
  <w:num w:numId="2" w16cid:durableId="1306352880">
    <w:abstractNumId w:val="6"/>
  </w:num>
  <w:num w:numId="3" w16cid:durableId="2009942067">
    <w:abstractNumId w:val="5"/>
  </w:num>
  <w:num w:numId="4" w16cid:durableId="903831506">
    <w:abstractNumId w:val="7"/>
  </w:num>
  <w:num w:numId="5" w16cid:durableId="161898476">
    <w:abstractNumId w:val="4"/>
  </w:num>
  <w:num w:numId="6" w16cid:durableId="382146240">
    <w:abstractNumId w:val="0"/>
  </w:num>
  <w:num w:numId="7" w16cid:durableId="945037859">
    <w:abstractNumId w:val="1"/>
  </w:num>
  <w:num w:numId="8" w16cid:durableId="584219448">
    <w:abstractNumId w:val="9"/>
  </w:num>
  <w:num w:numId="9" w16cid:durableId="1403482998">
    <w:abstractNumId w:val="8"/>
  </w:num>
  <w:num w:numId="10" w16cid:durableId="1183982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A8D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59D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686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587D"/>
    <w:rsid w:val="00297FDB"/>
    <w:rsid w:val="002A3D7C"/>
    <w:rsid w:val="002A7FE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7FD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168"/>
    <w:rsid w:val="00421DBF"/>
    <w:rsid w:val="0042465A"/>
    <w:rsid w:val="00435B36"/>
    <w:rsid w:val="00436D06"/>
    <w:rsid w:val="00442B24"/>
    <w:rsid w:val="004430CD"/>
    <w:rsid w:val="0044519B"/>
    <w:rsid w:val="00452F40"/>
    <w:rsid w:val="00457AB1"/>
    <w:rsid w:val="00457BC0"/>
    <w:rsid w:val="00461309"/>
    <w:rsid w:val="00462996"/>
    <w:rsid w:val="00470E36"/>
    <w:rsid w:val="00474129"/>
    <w:rsid w:val="00477844"/>
    <w:rsid w:val="004847FF"/>
    <w:rsid w:val="00495DBB"/>
    <w:rsid w:val="004B03BF"/>
    <w:rsid w:val="004B0965"/>
    <w:rsid w:val="004B4CAD"/>
    <w:rsid w:val="004B4FDC"/>
    <w:rsid w:val="004B5FC6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7FA"/>
    <w:rsid w:val="00531C82"/>
    <w:rsid w:val="00533FC1"/>
    <w:rsid w:val="0053695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58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009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27C"/>
    <w:rsid w:val="007317C3"/>
    <w:rsid w:val="0073332F"/>
    <w:rsid w:val="00734756"/>
    <w:rsid w:val="00734BFB"/>
    <w:rsid w:val="0073538B"/>
    <w:rsid w:val="00737BC9"/>
    <w:rsid w:val="0074029C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C95"/>
    <w:rsid w:val="007F5873"/>
    <w:rsid w:val="008126B7"/>
    <w:rsid w:val="00815F94"/>
    <w:rsid w:val="008224E2"/>
    <w:rsid w:val="00825DC9"/>
    <w:rsid w:val="0082676D"/>
    <w:rsid w:val="008324FC"/>
    <w:rsid w:val="00834F34"/>
    <w:rsid w:val="00835031"/>
    <w:rsid w:val="00846F1F"/>
    <w:rsid w:val="008470AB"/>
    <w:rsid w:val="008506F1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7A4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BB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94F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4870"/>
    <w:rsid w:val="00DC6FED"/>
    <w:rsid w:val="00DD0C4A"/>
    <w:rsid w:val="00DD212D"/>
    <w:rsid w:val="00DD274C"/>
    <w:rsid w:val="00DE7D30"/>
    <w:rsid w:val="00DF04E3"/>
    <w:rsid w:val="00E03C32"/>
    <w:rsid w:val="00E3111A"/>
    <w:rsid w:val="00E36379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860"/>
    <w:rsid w:val="00EC6894"/>
    <w:rsid w:val="00ED6B12"/>
    <w:rsid w:val="00ED7400"/>
    <w:rsid w:val="00EF326D"/>
    <w:rsid w:val="00EF53FE"/>
    <w:rsid w:val="00F1171E"/>
    <w:rsid w:val="00F13071"/>
    <w:rsid w:val="00F2353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B2C0A7A1-D771-4A46-AEFD-70FD36A6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6D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6D0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72527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</cp:revision>
  <dcterms:created xsi:type="dcterms:W3CDTF">2025-11-02T14:20:00Z</dcterms:created>
  <dcterms:modified xsi:type="dcterms:W3CDTF">2025-11-1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